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8CA8ED" w14:textId="77777777" w:rsidR="004153C4" w:rsidRPr="004153C4" w:rsidRDefault="004153C4" w:rsidP="004153C4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53C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10</w:t>
      </w:r>
    </w:p>
    <w:p w14:paraId="68395261" w14:textId="77777777" w:rsidR="004153C4" w:rsidRPr="004153C4" w:rsidRDefault="004153C4" w:rsidP="004153C4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53C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Упражнение 1 в ООП: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здание класса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Vehicle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 атрибутами </w:t>
      </w:r>
      <w:proofErr w:type="spellStart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max_speed</w:t>
      </w:r>
      <w:proofErr w:type="spellEnd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leage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stance</w:t>
      </w:r>
    </w:p>
    <w:p w14:paraId="7A1A3B9C" w14:textId="2838F65A" w:rsidR="004153C4" w:rsidRPr="004153C4" w:rsidRDefault="00DC1449" w:rsidP="004153C4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Ссылки</w:t>
      </w:r>
      <w:r w:rsidR="004153C4"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: </w:t>
      </w:r>
    </w:p>
    <w:p w14:paraId="5B6DD0D9" w14:textId="77777777" w:rsidR="004153C4" w:rsidRPr="004153C4" w:rsidRDefault="006D2F42" w:rsidP="004153C4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hyperlink r:id="rId5" w:history="1">
        <w:r w:rsidR="004153C4" w:rsidRPr="004153C4">
          <w:rPr>
            <w:rFonts w:ascii="Calibri" w:eastAsia="Times New Roman" w:hAnsi="Calibri" w:cs="Calibri"/>
            <w:color w:val="0000FF"/>
            <w:sz w:val="28"/>
            <w:szCs w:val="28"/>
            <w:u w:val="single"/>
            <w:lang w:eastAsia="ru-RU"/>
          </w:rPr>
          <w:t xml:space="preserve">Классы и объекты в </w:t>
        </w:r>
        <w:proofErr w:type="spellStart"/>
        <w:r w:rsidR="004153C4" w:rsidRPr="004153C4">
          <w:rPr>
            <w:rFonts w:ascii="Calibri" w:eastAsia="Times New Roman" w:hAnsi="Calibri" w:cs="Calibri"/>
            <w:color w:val="0000FF"/>
            <w:sz w:val="28"/>
            <w:szCs w:val="28"/>
            <w:u w:val="single"/>
            <w:lang w:eastAsia="ru-RU"/>
          </w:rPr>
          <w:t>Python</w:t>
        </w:r>
        <w:proofErr w:type="spellEnd"/>
      </w:hyperlink>
    </w:p>
    <w:p w14:paraId="1EF1F45E" w14:textId="77777777" w:rsidR="004153C4" w:rsidRPr="004153C4" w:rsidRDefault="006D2F42" w:rsidP="004153C4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hyperlink r:id="rId6" w:history="1">
        <w:r w:rsidR="004153C4" w:rsidRPr="004153C4">
          <w:rPr>
            <w:rFonts w:ascii="Calibri" w:eastAsia="Times New Roman" w:hAnsi="Calibri" w:cs="Calibri"/>
            <w:color w:val="0000FF"/>
            <w:sz w:val="28"/>
            <w:szCs w:val="28"/>
            <w:u w:val="single"/>
            <w:lang w:eastAsia="ru-RU"/>
          </w:rPr>
          <w:t xml:space="preserve">Переменные экземпляра в </w:t>
        </w:r>
        <w:proofErr w:type="spellStart"/>
        <w:r w:rsidR="004153C4" w:rsidRPr="004153C4">
          <w:rPr>
            <w:rFonts w:ascii="Calibri" w:eastAsia="Times New Roman" w:hAnsi="Calibri" w:cs="Calibri"/>
            <w:color w:val="0000FF"/>
            <w:sz w:val="28"/>
            <w:szCs w:val="28"/>
            <w:u w:val="single"/>
            <w:lang w:eastAsia="ru-RU"/>
          </w:rPr>
          <w:t>Python</w:t>
        </w:r>
        <w:proofErr w:type="spellEnd"/>
      </w:hyperlink>
    </w:p>
    <w:p w14:paraId="43388454" w14:textId="77777777" w:rsidR="004153C4" w:rsidRPr="004153C4" w:rsidRDefault="004153C4" w:rsidP="004153C4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Упражнение</w:t>
      </w:r>
      <w:r w:rsidRPr="004153C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2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в ООП</w:t>
      </w:r>
      <w:r w:rsidRPr="004153C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: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здание класса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Vehicle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ез каких-либо переменных и методов</w:t>
      </w:r>
    </w:p>
    <w:p w14:paraId="6A395D9C" w14:textId="77777777" w:rsidR="004153C4" w:rsidRPr="004153C4" w:rsidRDefault="004153C4" w:rsidP="004153C4">
      <w:pPr>
        <w:rPr>
          <w:rFonts w:ascii="Times New Roman" w:eastAsia="Times New Roman" w:hAnsi="Times New Roman" w:cs="Times New Roman"/>
          <w:lang w:eastAsia="ru-RU"/>
        </w:rPr>
      </w:pPr>
      <w:r w:rsidRPr="004153C4">
        <w:rPr>
          <w:rFonts w:ascii="Calibri" w:eastAsia="Times New Roman" w:hAnsi="Calibri" w:cs="Calibri"/>
          <w:lang w:eastAsia="ru-RU"/>
        </w:rPr>
        <w:t> </w:t>
      </w:r>
    </w:p>
    <w:p w14:paraId="35C9145F" w14:textId="77777777" w:rsidR="004153C4" w:rsidRPr="004153C4" w:rsidRDefault="004153C4" w:rsidP="004153C4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53C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Упражнение 3 в ООП: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здайте дочерний класс </w:t>
      </w:r>
      <w:proofErr w:type="spellStart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Bus</w:t>
      </w:r>
      <w:proofErr w:type="spellEnd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который унаследует все переменные и методы класса </w:t>
      </w:r>
      <w:proofErr w:type="spellStart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Vehicle</w:t>
      </w:r>
      <w:proofErr w:type="spellEnd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E1F4D29" w14:textId="77777777" w:rsidR="004153C4" w:rsidRPr="004153C4" w:rsidRDefault="004153C4" w:rsidP="004153C4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F1AA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ECBA235" wp14:editId="751A9BF3">
            <wp:extent cx="5495925" cy="1880540"/>
            <wp:effectExtent l="0" t="0" r="0" b="571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9806" cy="18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422EE" w14:textId="77777777" w:rsidR="004153C4" w:rsidRPr="004153C4" w:rsidRDefault="004153C4" w:rsidP="004153C4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Упражнение 4 в </w:t>
      </w:r>
      <w:r w:rsidRPr="004153C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ООП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: наследование классов</w:t>
      </w:r>
      <w:bookmarkStart w:id="0" w:name="_GoBack"/>
      <w:bookmarkEnd w:id="0"/>
    </w:p>
    <w:p w14:paraId="371CEB6A" w14:textId="77777777" w:rsidR="004153C4" w:rsidRPr="006D2F42" w:rsidRDefault="004153C4" w:rsidP="00415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D2F42">
        <w:rPr>
          <w:rFonts w:ascii="Times New Roman" w:eastAsia="Times New Roman" w:hAnsi="Times New Roman" w:cs="Times New Roman"/>
          <w:sz w:val="28"/>
          <w:szCs w:val="28"/>
          <w:lang w:eastAsia="ru-RU"/>
        </w:rPr>
        <w:t>Дано:</w:t>
      </w:r>
    </w:p>
    <w:p w14:paraId="6B800B03" w14:textId="77777777" w:rsidR="004153C4" w:rsidRPr="004153C4" w:rsidRDefault="004153C4" w:rsidP="00415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оздайте класс </w:t>
      </w:r>
      <w:proofErr w:type="spellStart"/>
      <w:r w:rsidRPr="00DC1449">
        <w:rPr>
          <w:rFonts w:ascii="Times New Roman" w:eastAsia="Times New Roman" w:hAnsi="Times New Roman" w:cs="Times New Roman"/>
          <w:sz w:val="28"/>
          <w:szCs w:val="28"/>
          <w:lang w:eastAsia="ru-RU"/>
        </w:rPr>
        <w:t>Bus</w:t>
      </w:r>
      <w:proofErr w:type="spellEnd"/>
      <w:r w:rsidRPr="00DC1449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наследованный от класса </w:t>
      </w:r>
      <w:proofErr w:type="spellStart"/>
      <w:r w:rsidRPr="00DC1449">
        <w:rPr>
          <w:rFonts w:ascii="Times New Roman" w:eastAsia="Times New Roman" w:hAnsi="Times New Roman" w:cs="Times New Roman"/>
          <w:sz w:val="28"/>
          <w:szCs w:val="28"/>
          <w:lang w:eastAsia="ru-RU"/>
        </w:rPr>
        <w:t>Vehicle</w:t>
      </w:r>
      <w:proofErr w:type="spellEnd"/>
      <w:r w:rsidRPr="00DC144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Задайте аргументу емкости </w:t>
      </w:r>
      <w:proofErr w:type="spellStart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Bus.seating_capacity</w:t>
      </w:r>
      <w:proofErr w:type="spellEnd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) значение по умолчанию 50.</w:t>
      </w:r>
    </w:p>
    <w:p w14:paraId="2A335333" w14:textId="77777777" w:rsidR="004153C4" w:rsidRPr="004153C4" w:rsidRDefault="004153C4" w:rsidP="004153C4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033AC0">
        <w:rPr>
          <w:noProof/>
          <w:sz w:val="28"/>
          <w:szCs w:val="28"/>
          <w:lang w:val="en-US"/>
        </w:rPr>
        <w:drawing>
          <wp:inline distT="0" distB="0" distL="0" distR="0" wp14:anchorId="18DDAB2C" wp14:editId="0AFC6E0F">
            <wp:extent cx="4933950" cy="2779994"/>
            <wp:effectExtent l="0" t="0" r="0" b="190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3447" cy="2796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B8E97" w14:textId="77777777" w:rsidR="004153C4" w:rsidRPr="004153C4" w:rsidRDefault="004153C4" w:rsidP="004153C4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53C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lastRenderedPageBreak/>
        <w:t>Упражнение 5 в ООП</w:t>
      </w:r>
      <w:r w:rsidR="00AC6668"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: определите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войство, которое должно иметь одинаковое значение для каждого экземпляра класса</w:t>
      </w:r>
    </w:p>
    <w:p w14:paraId="6C6A0022" w14:textId="77777777" w:rsidR="004153C4" w:rsidRPr="004153C4" w:rsidRDefault="004153C4" w:rsidP="004153C4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ределите атрибут </w:t>
      </w:r>
      <w:r w:rsidRPr="00DC1449">
        <w:rPr>
          <w:rFonts w:ascii="Times New Roman" w:eastAsia="Times New Roman" w:hAnsi="Times New Roman" w:cs="Times New Roman"/>
          <w:sz w:val="28"/>
          <w:szCs w:val="28"/>
          <w:lang w:eastAsia="ru-RU"/>
        </w:rPr>
        <w:t>«</w:t>
      </w:r>
      <w:r w:rsidR="00AC6668" w:rsidRPr="00DC144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olor</w:t>
      </w:r>
      <w:r w:rsidRPr="00DC1449">
        <w:rPr>
          <w:rFonts w:ascii="Times New Roman" w:eastAsia="Times New Roman" w:hAnsi="Times New Roman" w:cs="Times New Roman"/>
          <w:sz w:val="28"/>
          <w:szCs w:val="28"/>
          <w:lang w:eastAsia="ru-RU"/>
        </w:rPr>
        <w:t>»</w:t>
      </w:r>
      <w:r w:rsidR="00AC6668" w:rsidRPr="00AC666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C6668">
        <w:rPr>
          <w:rFonts w:ascii="Times New Roman" w:eastAsia="Times New Roman" w:hAnsi="Times New Roman" w:cs="Times New Roman"/>
          <w:sz w:val="28"/>
          <w:szCs w:val="28"/>
          <w:lang w:eastAsia="ru-RU"/>
        </w:rPr>
        <w:t>класса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о значением по умолчанию </w:t>
      </w:r>
      <w:r w:rsidR="00AC6668" w:rsidRPr="00DC144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hite</w:t>
      </w:r>
      <w:r w:rsidR="00AC6668" w:rsidRPr="00AC6668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C6668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т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.е. каждая машина должна быть белого цвета.</w:t>
      </w:r>
    </w:p>
    <w:p w14:paraId="39940AEB" w14:textId="77777777" w:rsidR="004153C4" w:rsidRPr="004153C4" w:rsidRDefault="004153C4" w:rsidP="004153C4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Используйте следующий код для этого упражнения.</w:t>
      </w:r>
    </w:p>
    <w:p w14:paraId="7F73A8DE" w14:textId="77777777" w:rsidR="004153C4" w:rsidRPr="004153C4" w:rsidRDefault="00AC6668" w:rsidP="004153C4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033AC0">
        <w:rPr>
          <w:noProof/>
          <w:sz w:val="28"/>
          <w:szCs w:val="28"/>
          <w:lang w:val="en-US"/>
        </w:rPr>
        <w:drawing>
          <wp:inline distT="0" distB="0" distL="0" distR="0" wp14:anchorId="1116FC56" wp14:editId="39DB1C46">
            <wp:extent cx="5940425" cy="3915410"/>
            <wp:effectExtent l="0" t="0" r="3175" b="889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24224" w14:textId="77777777" w:rsidR="004153C4" w:rsidRPr="004153C4" w:rsidRDefault="00AC6668" w:rsidP="004153C4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kk-KZ" w:eastAsia="ru-RU"/>
        </w:rPr>
        <w:t>Упражнение</w:t>
      </w:r>
      <w:r w:rsidR="004153C4" w:rsidRPr="004153C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6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в ООП</w:t>
      </w:r>
      <w:r w:rsidR="004153C4"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: наследование классов</w:t>
      </w:r>
    </w:p>
    <w:p w14:paraId="24500B5D" w14:textId="77777777" w:rsidR="004153C4" w:rsidRPr="006D2F42" w:rsidRDefault="00AC6668" w:rsidP="004153C4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D2F42">
        <w:rPr>
          <w:rFonts w:ascii="Times New Roman" w:eastAsia="Times New Roman" w:hAnsi="Times New Roman" w:cs="Times New Roman"/>
          <w:sz w:val="28"/>
          <w:szCs w:val="28"/>
          <w:lang w:eastAsia="ru-RU"/>
        </w:rPr>
        <w:t>Дано:</w:t>
      </w:r>
    </w:p>
    <w:p w14:paraId="2DD0AFAD" w14:textId="419B8570" w:rsidR="004153C4" w:rsidRPr="006D2F42" w:rsidRDefault="004153C4" w:rsidP="00DC1449">
      <w:pPr>
        <w:spacing w:before="100" w:after="10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оздайте дочерний класс </w:t>
      </w:r>
      <w:proofErr w:type="spellStart"/>
      <w:r w:rsidR="00AC6668" w:rsidRPr="00AC6668">
        <w:rPr>
          <w:rFonts w:ascii="Times New Roman" w:eastAsia="Times New Roman" w:hAnsi="Times New Roman" w:cs="Times New Roman"/>
          <w:sz w:val="28"/>
          <w:szCs w:val="28"/>
          <w:lang w:eastAsia="ru-RU"/>
        </w:rPr>
        <w:t>Bus</w:t>
      </w:r>
      <w:proofErr w:type="spellEnd"/>
      <w:r w:rsidR="00AC6668" w:rsidRPr="00AC6668">
        <w:rPr>
          <w:rFonts w:ascii="Times New Roman" w:eastAsia="Times New Roman" w:hAnsi="Times New Roman" w:cs="Times New Roman"/>
          <w:sz w:val="28"/>
          <w:szCs w:val="28"/>
          <w:lang w:eastAsia="ru-RU"/>
        </w:rPr>
        <w:t>,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наследованный от класса </w:t>
      </w:r>
      <w:proofErr w:type="spellStart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Vehicle</w:t>
      </w:r>
      <w:proofErr w:type="spellEnd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. Стоимость проезда по умолчанию для любого транспортного средства составляет</w:t>
      </w:r>
      <w:r w:rsidR="00DC1449" w:rsidRPr="00DC144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DC1449" w:rsidRPr="00DC1449">
        <w:rPr>
          <w:rStyle w:val="a5"/>
          <w:rFonts w:ascii="Times New Roman" w:hAnsi="Times New Roman" w:cs="Times New Roman"/>
          <w:sz w:val="28"/>
          <w:szCs w:val="28"/>
        </w:rPr>
        <w:t>seating</w:t>
      </w:r>
      <w:proofErr w:type="spellEnd"/>
      <w:r w:rsidR="00DC1449" w:rsidRPr="00DC1449">
        <w:rPr>
          <w:rStyle w:val="a5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C1449" w:rsidRPr="00DC1449">
        <w:rPr>
          <w:rStyle w:val="a5"/>
          <w:rFonts w:ascii="Times New Roman" w:hAnsi="Times New Roman" w:cs="Times New Roman"/>
          <w:sz w:val="28"/>
          <w:szCs w:val="28"/>
        </w:rPr>
        <w:t>capacity</w:t>
      </w:r>
      <w:proofErr w:type="spellEnd"/>
      <w:r w:rsidR="00DC1449" w:rsidRPr="00DC1449">
        <w:rPr>
          <w:rStyle w:val="a5"/>
          <w:rFonts w:ascii="Times New Roman" w:hAnsi="Times New Roman" w:cs="Times New Roman"/>
          <w:sz w:val="28"/>
          <w:szCs w:val="28"/>
        </w:rPr>
        <w:t xml:space="preserve"> * 100</w:t>
      </w:r>
      <w:r w:rsidR="00AC6668" w:rsidRPr="00DC144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Если </w:t>
      </w:r>
      <w:r w:rsidR="00AC666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Vehicle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C1449"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— это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C666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us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, нам нужно добавить дополнительные 10% к полному тарифу в качестве платы за обслуживание. Таким образом, общая стоимость проезда для экземпляра автобуса станет</w:t>
      </w:r>
      <w:r w:rsidR="006D2F42" w:rsidRPr="006D2F4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>final</w:t>
      </w:r>
      <w:proofErr w:type="spellEnd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>amount</w:t>
      </w:r>
      <w:proofErr w:type="spellEnd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>total</w:t>
      </w:r>
      <w:proofErr w:type="spellEnd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>fare</w:t>
      </w:r>
      <w:proofErr w:type="spellEnd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 xml:space="preserve"> + 10% </w:t>
      </w:r>
      <w:proofErr w:type="spellStart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>of</w:t>
      </w:r>
      <w:proofErr w:type="spellEnd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>the</w:t>
      </w:r>
      <w:proofErr w:type="spellEnd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>total</w:t>
      </w:r>
      <w:proofErr w:type="spellEnd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2F42" w:rsidRPr="006D2F42">
        <w:rPr>
          <w:rStyle w:val="a5"/>
          <w:rFonts w:ascii="Times New Roman" w:hAnsi="Times New Roman" w:cs="Times New Roman"/>
          <w:sz w:val="28"/>
          <w:szCs w:val="28"/>
        </w:rPr>
        <w:t>fare</w:t>
      </w:r>
      <w:proofErr w:type="spellEnd"/>
      <w:r w:rsidR="006D2F42" w:rsidRPr="006D2F42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9F03EDD" w14:textId="5D9E8054" w:rsidR="004153C4" w:rsidRPr="004153C4" w:rsidRDefault="004153C4" w:rsidP="00DC1449">
      <w:pPr>
        <w:spacing w:before="100" w:after="10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римечание. Вместимость автобуса </w:t>
      </w:r>
      <w:r w:rsidR="006D2F42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–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6D2F4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50 </w:t>
      </w:r>
      <w:r w:rsidR="00AC6668" w:rsidRPr="006D2F42">
        <w:rPr>
          <w:rFonts w:ascii="Times New Roman" w:eastAsia="Times New Roman" w:hAnsi="Times New Roman" w:cs="Times New Roman"/>
          <w:sz w:val="28"/>
          <w:szCs w:val="28"/>
          <w:lang w:eastAsia="ru-RU"/>
        </w:rPr>
        <w:t>человек</w:t>
      </w:r>
      <w:r w:rsidR="00AC6668" w:rsidRPr="00AC6668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AC6668">
        <w:rPr>
          <w:rFonts w:ascii="Times New Roman" w:eastAsia="Times New Roman" w:hAnsi="Times New Roman" w:cs="Times New Roman"/>
          <w:sz w:val="28"/>
          <w:szCs w:val="28"/>
          <w:lang w:eastAsia="ru-RU"/>
        </w:rPr>
        <w:t>П</w:t>
      </w: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этому окончательная сумма тарифа должна быть 5500. Вам необходимо переопределить метод </w:t>
      </w:r>
      <w:proofErr w:type="spellStart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fare</w:t>
      </w:r>
      <w:proofErr w:type="spellEnd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) класса </w:t>
      </w:r>
      <w:proofErr w:type="spellStart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Vehicle</w:t>
      </w:r>
      <w:proofErr w:type="spellEnd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классе </w:t>
      </w:r>
      <w:proofErr w:type="spellStart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Bus</w:t>
      </w:r>
      <w:proofErr w:type="spellEnd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50A874E8" w14:textId="77777777" w:rsidR="004153C4" w:rsidRPr="004153C4" w:rsidRDefault="004153C4" w:rsidP="00DC1449">
      <w:pPr>
        <w:spacing w:before="100" w:after="10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спользуйте следующий код для родительского класса </w:t>
      </w:r>
      <w:proofErr w:type="spellStart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Vehicle</w:t>
      </w:r>
      <w:proofErr w:type="spellEnd"/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. Нам нужно получить доступ к родительскому классу из метода дочернего класса.</w:t>
      </w:r>
    </w:p>
    <w:p w14:paraId="6999D334" w14:textId="77777777" w:rsidR="004153C4" w:rsidRPr="004153C4" w:rsidRDefault="00AC6668" w:rsidP="004153C4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05D23"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25D889A4" wp14:editId="7F2514BE">
            <wp:extent cx="5940425" cy="4101465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85372" w14:textId="77777777" w:rsidR="004153C4" w:rsidRPr="004153C4" w:rsidRDefault="00AC6668" w:rsidP="004153C4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У</w:t>
      </w:r>
      <w:r w:rsidR="004153C4" w:rsidRPr="004153C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пражнение 7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в ООП</w:t>
      </w:r>
      <w:r w:rsidR="004153C4"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: определение класса, к которому принадлежит данный объект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us</w:t>
      </w:r>
      <w:r w:rsidR="004153C4"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проверка типа объекта)</w:t>
      </w:r>
    </w:p>
    <w:p w14:paraId="6AB62948" w14:textId="77777777" w:rsidR="004153C4" w:rsidRPr="004153C4" w:rsidRDefault="00AC6668" w:rsidP="004153C4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00095">
        <w:rPr>
          <w:noProof/>
          <w:sz w:val="28"/>
          <w:szCs w:val="28"/>
          <w:lang w:val="en-US"/>
        </w:rPr>
        <w:drawing>
          <wp:inline distT="0" distB="0" distL="0" distR="0" wp14:anchorId="4C99B7C1" wp14:editId="402B5555">
            <wp:extent cx="5940425" cy="2717165"/>
            <wp:effectExtent l="0" t="0" r="3175" b="698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AAC6F" w14:textId="77777777" w:rsidR="004153C4" w:rsidRPr="004153C4" w:rsidRDefault="00AC6668" w:rsidP="004153C4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kk-KZ" w:eastAsia="ru-RU"/>
        </w:rPr>
        <w:lastRenderedPageBreak/>
        <w:t xml:space="preserve">Упражнение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8 </w:t>
      </w:r>
      <w:r w:rsidR="004153C4" w:rsidRPr="004153C4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ООП</w:t>
      </w:r>
      <w:r w:rsidR="004153C4"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: определите, является ли </w:t>
      </w:r>
      <w:proofErr w:type="spellStart"/>
      <w:r w:rsidR="004153C4"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School_bus</w:t>
      </w:r>
      <w:proofErr w:type="spellEnd"/>
      <w:r w:rsidR="004153C4"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акже экземпляром класса </w:t>
      </w:r>
      <w:proofErr w:type="spellStart"/>
      <w:r w:rsidR="004153C4"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Vehicle</w:t>
      </w:r>
      <w:proofErr w:type="spellEnd"/>
    </w:p>
    <w:p w14:paraId="56961323" w14:textId="77777777" w:rsidR="004153C4" w:rsidRPr="004153C4" w:rsidRDefault="00AC6668" w:rsidP="004153C4">
      <w:pPr>
        <w:rPr>
          <w:rFonts w:ascii="Times New Roman" w:eastAsia="Times New Roman" w:hAnsi="Times New Roman" w:cs="Times New Roman"/>
          <w:lang w:eastAsia="ru-RU"/>
        </w:rPr>
      </w:pPr>
      <w:r w:rsidRPr="00200095">
        <w:rPr>
          <w:noProof/>
          <w:lang w:val="en-US"/>
        </w:rPr>
        <w:drawing>
          <wp:inline distT="0" distB="0" distL="0" distR="0" wp14:anchorId="59757F22" wp14:editId="0B9B32B7">
            <wp:extent cx="5940425" cy="2713990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9065F" w14:textId="77777777" w:rsidR="004153C4" w:rsidRPr="004153C4" w:rsidRDefault="004153C4" w:rsidP="004153C4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</w:p>
    <w:p w14:paraId="1626507E" w14:textId="77777777" w:rsidR="004153C4" w:rsidRPr="004153C4" w:rsidRDefault="004153C4" w:rsidP="004153C4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</w:p>
    <w:p w14:paraId="56EAAD6A" w14:textId="77777777" w:rsidR="004153C4" w:rsidRPr="004153C4" w:rsidRDefault="004153C4" w:rsidP="004153C4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53C4">
        <w:rPr>
          <w:rFonts w:ascii="Times New Roman" w:eastAsia="Times New Roman" w:hAnsi="Times New Roman" w:cs="Times New Roman"/>
          <w:sz w:val="28"/>
          <w:szCs w:val="28"/>
          <w:lang w:eastAsia="ru-RU"/>
        </w:rPr>
        <w:t> </w:t>
      </w:r>
    </w:p>
    <w:p w14:paraId="040BABD4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F5BAC"/>
    <w:multiLevelType w:val="multilevel"/>
    <w:tmpl w:val="54187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YwMTc0M7Q0t7BU0lEKTi0uzszPAykwqgUAGkM/yiwAAAA="/>
  </w:docVars>
  <w:rsids>
    <w:rsidRoot w:val="004153C4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53C4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6D2F42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A4294F"/>
    <w:rsid w:val="00AA61CF"/>
    <w:rsid w:val="00AC2E95"/>
    <w:rsid w:val="00AC6668"/>
    <w:rsid w:val="00B447E5"/>
    <w:rsid w:val="00B6756A"/>
    <w:rsid w:val="00BD3450"/>
    <w:rsid w:val="00C539CA"/>
    <w:rsid w:val="00CC3306"/>
    <w:rsid w:val="00CD77E4"/>
    <w:rsid w:val="00D40CEF"/>
    <w:rsid w:val="00DA154F"/>
    <w:rsid w:val="00DC1449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B5644"/>
  <w15:chartTrackingRefBased/>
  <w15:docId w15:val="{2656CA92-4CB2-41AC-8681-89EFBC52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4153C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4153C4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4153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4153C4"/>
    <w:rPr>
      <w:color w:val="0000FF"/>
      <w:u w:val="single"/>
    </w:rPr>
  </w:style>
  <w:style w:type="character" w:styleId="a5">
    <w:name w:val="Strong"/>
    <w:basedOn w:val="a0"/>
    <w:uiPriority w:val="22"/>
    <w:qFormat/>
    <w:rsid w:val="00DC14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77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4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ranslate.google.com/translate?hl=ru&amp;prev=_t&amp;sl=en&amp;tl=ru&amp;u=https://pynative.com/python-instance-variables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translate.google.com/translate?hl=ru&amp;prev=_t&amp;sl=en&amp;tl=ru&amp;u=https://pynative.com/python-classes-and-objects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9-02T16:17:00Z</dcterms:created>
  <dcterms:modified xsi:type="dcterms:W3CDTF">2021-09-04T16:31:00Z</dcterms:modified>
</cp:coreProperties>
</file>